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0F2B8" w14:textId="504B360F" w:rsidR="007E21B5" w:rsidRDefault="00E3076E" w:rsidP="00420291">
      <w:pPr>
        <w:pStyle w:val="Heading1"/>
        <w:spacing w:line="48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Carers</w:t>
      </w:r>
      <w:r w:rsidR="00F40FE0">
        <w:rPr>
          <w:rFonts w:ascii="Arial" w:hAnsi="Arial" w:cs="Arial"/>
        </w:rPr>
        <w:t xml:space="preserve"> Victoria: 30th </w:t>
      </w:r>
      <w:r w:rsidR="003458F9">
        <w:rPr>
          <w:rFonts w:ascii="Arial" w:hAnsi="Arial" w:cs="Arial"/>
        </w:rPr>
        <w:t>Anniversary</w:t>
      </w:r>
      <w:r w:rsidR="00F40FE0">
        <w:rPr>
          <w:rFonts w:ascii="Arial" w:hAnsi="Arial" w:cs="Arial"/>
        </w:rPr>
        <w:t xml:space="preserve"> Campaign</w:t>
      </w:r>
    </w:p>
    <w:p w14:paraId="1A19EED9" w14:textId="31800E81" w:rsidR="00C16822" w:rsidRPr="00C16822" w:rsidRDefault="00C16822" w:rsidP="00C16822">
      <w:pPr>
        <w:pStyle w:val="Heading2"/>
        <w:jc w:val="center"/>
      </w:pPr>
      <w:r>
        <w:t>30 Stories: Question Prompts</w:t>
      </w:r>
    </w:p>
    <w:p w14:paraId="3418EFC4" w14:textId="77777777" w:rsidR="00BF09DE" w:rsidRPr="00312301" w:rsidRDefault="00BF09DE" w:rsidP="00BF09DE">
      <w:pPr>
        <w:spacing w:line="240" w:lineRule="auto"/>
        <w:ind w:left="284" w:right="237"/>
        <w:rPr>
          <w:sz w:val="24"/>
          <w:szCs w:val="24"/>
        </w:rPr>
      </w:pPr>
    </w:p>
    <w:p w14:paraId="686C56C1" w14:textId="2DED7663" w:rsidR="00FD6370" w:rsidRPr="00312301" w:rsidRDefault="007E21B5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>Who do you care for? What is your relationship to that person and what are some of the caring tasks you do</w:t>
      </w:r>
      <w:r w:rsidR="00B63C1F" w:rsidRPr="00312301">
        <w:rPr>
          <w:sz w:val="24"/>
          <w:szCs w:val="24"/>
        </w:rPr>
        <w:t xml:space="preserve">? </w:t>
      </w:r>
    </w:p>
    <w:p w14:paraId="1F49291E" w14:textId="77777777" w:rsidR="007E21B5" w:rsidRPr="00312301" w:rsidRDefault="007E21B5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noProof/>
          <w:sz w:val="24"/>
          <w:szCs w:val="24"/>
          <w:lang w:eastAsia="en-AU"/>
        </w:rPr>
        <w:t>What are your</w:t>
      </w:r>
      <w:r w:rsidRPr="00312301">
        <w:rPr>
          <w:sz w:val="24"/>
          <w:szCs w:val="24"/>
        </w:rPr>
        <w:t xml:space="preserve"> earliest memories of the person you care for?</w:t>
      </w:r>
    </w:p>
    <w:p w14:paraId="2D8CF539" w14:textId="20A3D871" w:rsidR="007E21B5" w:rsidRPr="00312301" w:rsidRDefault="007E21B5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>What is it like to be a carer and what is the most important thing that you have learnt through caring</w:t>
      </w:r>
      <w:r w:rsidR="00E75093" w:rsidRPr="00312301">
        <w:rPr>
          <w:sz w:val="24"/>
          <w:szCs w:val="24"/>
        </w:rPr>
        <w:t>?</w:t>
      </w:r>
    </w:p>
    <w:p w14:paraId="46DF52EE" w14:textId="746D2DC5" w:rsidR="00334267" w:rsidRPr="00312301" w:rsidRDefault="00334267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>Can you recall a story that you could share about your caring journey that you think would resonate with other people in our community who care for someone?</w:t>
      </w:r>
    </w:p>
    <w:p w14:paraId="007D434A" w14:textId="43A28127" w:rsidR="00334267" w:rsidRDefault="00334267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 xml:space="preserve">How do you manage </w:t>
      </w:r>
      <w:r w:rsidR="000002CD">
        <w:rPr>
          <w:sz w:val="24"/>
          <w:szCs w:val="24"/>
        </w:rPr>
        <w:t>to</w:t>
      </w:r>
      <w:r w:rsidRPr="00312301">
        <w:rPr>
          <w:sz w:val="24"/>
          <w:szCs w:val="24"/>
        </w:rPr>
        <w:t xml:space="preserve"> balance caring </w:t>
      </w:r>
      <w:r w:rsidR="000002CD">
        <w:rPr>
          <w:sz w:val="24"/>
          <w:szCs w:val="24"/>
        </w:rPr>
        <w:t>with</w:t>
      </w:r>
      <w:r w:rsidRPr="00312301">
        <w:rPr>
          <w:sz w:val="24"/>
          <w:szCs w:val="24"/>
        </w:rPr>
        <w:t xml:space="preserve"> time for yourself? </w:t>
      </w:r>
    </w:p>
    <w:p w14:paraId="0A518ED1" w14:textId="77777777" w:rsidR="000677C6" w:rsidRPr="000677C6" w:rsidRDefault="000677C6" w:rsidP="000C5BD6">
      <w:pPr>
        <w:pStyle w:val="ListParagraph"/>
        <w:numPr>
          <w:ilvl w:val="0"/>
          <w:numId w:val="1"/>
        </w:numPr>
        <w:spacing w:after="240" w:line="480" w:lineRule="auto"/>
        <w:contextualSpacing w:val="0"/>
        <w:rPr>
          <w:sz w:val="24"/>
          <w:szCs w:val="24"/>
        </w:rPr>
      </w:pPr>
      <w:r w:rsidRPr="000677C6">
        <w:rPr>
          <w:sz w:val="24"/>
          <w:szCs w:val="24"/>
        </w:rPr>
        <w:t>Do you have any family members who support you in your caring role? If so how?</w:t>
      </w:r>
    </w:p>
    <w:p w14:paraId="5CD56F7D" w14:textId="48F706EC" w:rsidR="007E21B5" w:rsidRDefault="007E21B5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>What is one piece of advice you would give to yourself at the start of the caring journey</w:t>
      </w:r>
      <w:r w:rsidR="00E75093" w:rsidRPr="00312301">
        <w:rPr>
          <w:sz w:val="24"/>
          <w:szCs w:val="24"/>
        </w:rPr>
        <w:t>?</w:t>
      </w:r>
    </w:p>
    <w:p w14:paraId="1BDB9E60" w14:textId="5BF2D9EA" w:rsidR="005D077B" w:rsidRPr="00312301" w:rsidRDefault="005D077B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f you could change one thing about the </w:t>
      </w:r>
      <w:r w:rsidR="00522421">
        <w:rPr>
          <w:sz w:val="24"/>
          <w:szCs w:val="24"/>
        </w:rPr>
        <w:t>support</w:t>
      </w:r>
      <w:r>
        <w:rPr>
          <w:sz w:val="24"/>
          <w:szCs w:val="24"/>
        </w:rPr>
        <w:t xml:space="preserve"> available to carers, what would that be? </w:t>
      </w:r>
    </w:p>
    <w:p w14:paraId="0322F7B0" w14:textId="45063C0D" w:rsidR="007E21B5" w:rsidRPr="00312301" w:rsidRDefault="007E21B5" w:rsidP="000C5BD6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 xml:space="preserve">How would you describe your connection with the support services available to you, like Carers Victoria?  </w:t>
      </w:r>
      <w:r w:rsidR="00E75093" w:rsidRPr="00312301">
        <w:rPr>
          <w:sz w:val="24"/>
          <w:szCs w:val="24"/>
        </w:rPr>
        <w:t>C</w:t>
      </w:r>
      <w:r w:rsidRPr="00312301">
        <w:rPr>
          <w:sz w:val="24"/>
          <w:szCs w:val="24"/>
        </w:rPr>
        <w:t>an you describe what it means to you to have that service</w:t>
      </w:r>
      <w:r w:rsidR="00E75093" w:rsidRPr="00312301">
        <w:rPr>
          <w:sz w:val="24"/>
          <w:szCs w:val="24"/>
        </w:rPr>
        <w:t>?</w:t>
      </w:r>
    </w:p>
    <w:p w14:paraId="73A1A6CD" w14:textId="6F888786" w:rsidR="00890305" w:rsidRPr="005D077B" w:rsidRDefault="007E21B5" w:rsidP="005D077B">
      <w:pPr>
        <w:pStyle w:val="ListParagraph"/>
        <w:numPr>
          <w:ilvl w:val="0"/>
          <w:numId w:val="1"/>
        </w:numPr>
        <w:spacing w:after="240"/>
        <w:contextualSpacing w:val="0"/>
        <w:rPr>
          <w:sz w:val="24"/>
          <w:szCs w:val="24"/>
        </w:rPr>
      </w:pPr>
      <w:r w:rsidRPr="00312301">
        <w:rPr>
          <w:sz w:val="24"/>
          <w:szCs w:val="24"/>
        </w:rPr>
        <w:t>Is there anything else you would like to share?</w:t>
      </w:r>
    </w:p>
    <w:sectPr w:rsidR="00890305" w:rsidRPr="005D077B" w:rsidSect="00D60C59">
      <w:headerReference w:type="default" r:id="rId10"/>
      <w:footerReference w:type="default" r:id="rId11"/>
      <w:pgSz w:w="11906" w:h="16838"/>
      <w:pgMar w:top="1440" w:right="1440" w:bottom="1440" w:left="1440" w:header="708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28377" w14:textId="77777777" w:rsidR="00C37095" w:rsidRDefault="00C37095" w:rsidP="00AF7884">
      <w:r>
        <w:separator/>
      </w:r>
    </w:p>
  </w:endnote>
  <w:endnote w:type="continuationSeparator" w:id="0">
    <w:p w14:paraId="699B8FCF" w14:textId="77777777" w:rsidR="00C37095" w:rsidRDefault="00C37095" w:rsidP="00AF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D8A6F" w14:textId="2F663ED3" w:rsidR="00A167E2" w:rsidRDefault="00EB5F78" w:rsidP="00AF7884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0084E58B" wp14:editId="7C392C2C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650000" cy="1080000"/>
          <wp:effectExtent l="0" t="0" r="0" b="6350"/>
          <wp:wrapTight wrapText="bothSides">
            <wp:wrapPolygon edited="0">
              <wp:start x="0" y="0"/>
              <wp:lineTo x="0" y="21346"/>
              <wp:lineTo x="21516" y="21346"/>
              <wp:lineTo x="2151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5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8988" w14:textId="77777777" w:rsidR="00C37095" w:rsidRDefault="00C37095" w:rsidP="00AF7884">
      <w:r>
        <w:separator/>
      </w:r>
    </w:p>
  </w:footnote>
  <w:footnote w:type="continuationSeparator" w:id="0">
    <w:p w14:paraId="34DA64D1" w14:textId="77777777" w:rsidR="00C37095" w:rsidRDefault="00C37095" w:rsidP="00AF7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3BCD2" w14:textId="4ABE5E3D" w:rsidR="00A167E2" w:rsidRDefault="00A167E2" w:rsidP="00AF7884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0" wp14:anchorId="04322DE5" wp14:editId="0D4AE216">
          <wp:simplePos x="0" y="0"/>
          <wp:positionH relativeFrom="page">
            <wp:align>right</wp:align>
          </wp:positionH>
          <wp:positionV relativeFrom="topMargin">
            <wp:posOffset>10795</wp:posOffset>
          </wp:positionV>
          <wp:extent cx="7550150" cy="1788795"/>
          <wp:effectExtent l="0" t="0" r="0" b="1905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0150" cy="178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C3AA4"/>
    <w:multiLevelType w:val="hybridMultilevel"/>
    <w:tmpl w:val="F09419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rQ0NTEyNzQ3tjRT0lEKTi0uzszPAykwrAUAg3qxZywAAAA="/>
  </w:docVars>
  <w:rsids>
    <w:rsidRoot w:val="007E21B5"/>
    <w:rsid w:val="000002CD"/>
    <w:rsid w:val="00056BE6"/>
    <w:rsid w:val="00064E0C"/>
    <w:rsid w:val="000677C6"/>
    <w:rsid w:val="00082F3F"/>
    <w:rsid w:val="000C5BD6"/>
    <w:rsid w:val="00163AF7"/>
    <w:rsid w:val="00197334"/>
    <w:rsid w:val="001B5B5A"/>
    <w:rsid w:val="00264C41"/>
    <w:rsid w:val="00272829"/>
    <w:rsid w:val="00276E72"/>
    <w:rsid w:val="00293B1A"/>
    <w:rsid w:val="00312301"/>
    <w:rsid w:val="00334267"/>
    <w:rsid w:val="003458F9"/>
    <w:rsid w:val="00363DA6"/>
    <w:rsid w:val="00377F76"/>
    <w:rsid w:val="003A6E0E"/>
    <w:rsid w:val="003E6CC7"/>
    <w:rsid w:val="00420291"/>
    <w:rsid w:val="004C06DE"/>
    <w:rsid w:val="004C6682"/>
    <w:rsid w:val="004E3D02"/>
    <w:rsid w:val="00512E45"/>
    <w:rsid w:val="00522421"/>
    <w:rsid w:val="005D077B"/>
    <w:rsid w:val="006C4DED"/>
    <w:rsid w:val="006F4C9D"/>
    <w:rsid w:val="00706A23"/>
    <w:rsid w:val="007E21B5"/>
    <w:rsid w:val="007E3206"/>
    <w:rsid w:val="00815004"/>
    <w:rsid w:val="00847174"/>
    <w:rsid w:val="00851364"/>
    <w:rsid w:val="00890305"/>
    <w:rsid w:val="009836E6"/>
    <w:rsid w:val="00993B81"/>
    <w:rsid w:val="009A4A64"/>
    <w:rsid w:val="009A577A"/>
    <w:rsid w:val="00A167E2"/>
    <w:rsid w:val="00AF7884"/>
    <w:rsid w:val="00B56AB5"/>
    <w:rsid w:val="00B63C1F"/>
    <w:rsid w:val="00BF09DE"/>
    <w:rsid w:val="00C16822"/>
    <w:rsid w:val="00C37095"/>
    <w:rsid w:val="00CF010F"/>
    <w:rsid w:val="00D60C59"/>
    <w:rsid w:val="00D9691D"/>
    <w:rsid w:val="00E3076E"/>
    <w:rsid w:val="00E600DF"/>
    <w:rsid w:val="00E75093"/>
    <w:rsid w:val="00EB5F78"/>
    <w:rsid w:val="00EE4885"/>
    <w:rsid w:val="00F40FE0"/>
    <w:rsid w:val="00FD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86719"/>
  <w15:chartTrackingRefBased/>
  <w15:docId w15:val="{2C2FFA06-5A3A-43C9-A87B-18957471E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884"/>
    <w:pPr>
      <w:spacing w:line="360" w:lineRule="auto"/>
    </w:pPr>
    <w:rPr>
      <w:rFonts w:ascii="Avenir Light" w:hAnsi="Avenir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3D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68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3D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E3D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D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3D0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D02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4E3D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7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7E2"/>
  </w:style>
  <w:style w:type="paragraph" w:styleId="Footer">
    <w:name w:val="footer"/>
    <w:basedOn w:val="Normal"/>
    <w:link w:val="FooterChar"/>
    <w:uiPriority w:val="99"/>
    <w:unhideWhenUsed/>
    <w:rsid w:val="00A167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7E2"/>
  </w:style>
  <w:style w:type="character" w:styleId="Hyperlink">
    <w:name w:val="Hyperlink"/>
    <w:basedOn w:val="DefaultParagraphFont"/>
    <w:uiPriority w:val="99"/>
    <w:unhideWhenUsed/>
    <w:rsid w:val="0016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AF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16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C36AA94E0944FB83E6B26546A3285" ma:contentTypeVersion="13" ma:contentTypeDescription="Create a new document." ma:contentTypeScope="" ma:versionID="76c38681ebcccef1346df6aa1868213f">
  <xsd:schema xmlns:xsd="http://www.w3.org/2001/XMLSchema" xmlns:xs="http://www.w3.org/2001/XMLSchema" xmlns:p="http://schemas.microsoft.com/office/2006/metadata/properties" xmlns:ns3="ae915015-7760-4349-85d1-a14b6beac1a7" xmlns:ns4="033a81e7-42bc-444a-9561-f6136259810d" targetNamespace="http://schemas.microsoft.com/office/2006/metadata/properties" ma:root="true" ma:fieldsID="5cdf9b918db0237740c88fdcaa8a9dae" ns3:_="" ns4:_="">
    <xsd:import namespace="ae915015-7760-4349-85d1-a14b6beac1a7"/>
    <xsd:import namespace="033a81e7-42bc-444a-9561-f613625981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15015-7760-4349-85d1-a14b6beac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a81e7-42bc-444a-9561-f6136259810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25836-81FB-4E20-B6DC-0CAD62A17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915015-7760-4349-85d1-a14b6beac1a7"/>
    <ds:schemaRef ds:uri="033a81e7-42bc-444a-9561-f61362598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985297-1C82-4DF7-A094-96CA3538B3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C8C0F8-976D-4A5A-BFD4-5A7B63178D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Mazur</dc:creator>
  <cp:keywords/>
  <dc:description/>
  <cp:lastModifiedBy>Thalia Kalkipsakis</cp:lastModifiedBy>
  <cp:revision>9</cp:revision>
  <dcterms:created xsi:type="dcterms:W3CDTF">2022-07-14T00:27:00Z</dcterms:created>
  <dcterms:modified xsi:type="dcterms:W3CDTF">2022-08-2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C36AA94E0944FB83E6B26546A3285</vt:lpwstr>
  </property>
</Properties>
</file>